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1D695D" w14:textId="45A9481F" w:rsidR="00543680" w:rsidRPr="007D7032" w:rsidRDefault="00D11B3B" w:rsidP="001F013A">
      <w:pPr>
        <w:pStyle w:val="Textoindependiente"/>
        <w:spacing w:after="0" w:line="276" w:lineRule="auto"/>
        <w:rPr>
          <w:rFonts w:ascii="Arial" w:hAnsi="Arial" w:cs="Arial"/>
        </w:rPr>
      </w:pPr>
      <w:bookmarkStart w:id="0" w:name="contrato-de-donación-de-acciones"/>
      <w:bookmarkEnd w:id="0"/>
      <w:r w:rsidRPr="007D7032">
        <w:rPr>
          <w:rFonts w:ascii="Arial" w:hAnsi="Arial" w:cs="Arial"/>
          <w:b/>
        </w:rPr>
        <w:t xml:space="preserve">CONTRATO DE DONACIÓN DE </w:t>
      </w:r>
      <w:r w:rsidR="00C56978" w:rsidRPr="007D7032">
        <w:rPr>
          <w:rFonts w:ascii="Arial" w:hAnsi="Arial" w:cs="Arial"/>
          <w:b/>
        </w:rPr>
        <w:t>ACCIONES</w:t>
      </w:r>
      <w:r w:rsidRPr="007D7032">
        <w:rPr>
          <w:rFonts w:ascii="Arial" w:hAnsi="Arial" w:cs="Arial"/>
        </w:rPr>
        <w:t xml:space="preserve"> </w:t>
      </w:r>
      <w:r w:rsidR="0040512C" w:rsidRPr="007D7032">
        <w:rPr>
          <w:rFonts w:ascii="Arial" w:hAnsi="Arial" w:cs="Arial"/>
        </w:rPr>
        <w:t xml:space="preserve">de fecha </w:t>
      </w:r>
      <w:r w:rsidR="001F013A" w:rsidRPr="007D7032">
        <w:rPr>
          <w:rFonts w:ascii="Arial" w:hAnsi="Arial" w:cs="Arial"/>
        </w:rPr>
        <w:t>[*]</w:t>
      </w:r>
      <w:r w:rsidR="0040512C" w:rsidRPr="007D7032">
        <w:rPr>
          <w:rFonts w:ascii="Arial" w:hAnsi="Arial" w:cs="Arial"/>
        </w:rPr>
        <w:t xml:space="preserve"> de </w:t>
      </w:r>
      <w:r w:rsidR="00543680" w:rsidRPr="007D7032">
        <w:rPr>
          <w:rFonts w:ascii="Arial" w:hAnsi="Arial" w:cs="Arial"/>
        </w:rPr>
        <w:t>que celebran por una parte y por su propio derecho</w:t>
      </w:r>
      <w:r w:rsidRPr="007D7032">
        <w:rPr>
          <w:rFonts w:ascii="Arial" w:hAnsi="Arial" w:cs="Arial"/>
        </w:rPr>
        <w:t xml:space="preserve"> </w:t>
      </w:r>
      <w:r w:rsidR="001F013A" w:rsidRPr="007D7032">
        <w:rPr>
          <w:rFonts w:ascii="Arial" w:hAnsi="Arial" w:cs="Arial"/>
        </w:rPr>
        <w:t>[*]</w:t>
      </w:r>
      <w:r w:rsidR="00543680" w:rsidRPr="007D7032">
        <w:rPr>
          <w:rFonts w:ascii="Arial" w:hAnsi="Arial" w:cs="Arial"/>
        </w:rPr>
        <w:t xml:space="preserve">, a quien </w:t>
      </w:r>
      <w:r w:rsidR="00D53FA1" w:rsidRPr="007D7032">
        <w:rPr>
          <w:rFonts w:ascii="Arial" w:hAnsi="Arial" w:cs="Arial"/>
        </w:rPr>
        <w:t xml:space="preserve">en </w:t>
      </w:r>
      <w:r w:rsidR="00543680" w:rsidRPr="007D7032">
        <w:rPr>
          <w:rFonts w:ascii="Arial" w:hAnsi="Arial" w:cs="Arial"/>
        </w:rPr>
        <w:t xml:space="preserve">lo sucesivo se le denominará </w:t>
      </w:r>
      <w:r w:rsidR="006E7FFB" w:rsidRPr="007D7032">
        <w:rPr>
          <w:rFonts w:ascii="Arial" w:hAnsi="Arial" w:cs="Arial"/>
        </w:rPr>
        <w:t xml:space="preserve">el </w:t>
      </w:r>
      <w:r w:rsidR="00543680" w:rsidRPr="007D7032">
        <w:rPr>
          <w:rFonts w:ascii="Arial" w:hAnsi="Arial" w:cs="Arial"/>
        </w:rPr>
        <w:t>"</w:t>
      </w:r>
      <w:r w:rsidRPr="007D7032">
        <w:rPr>
          <w:rFonts w:ascii="Arial" w:hAnsi="Arial" w:cs="Arial"/>
        </w:rPr>
        <w:t>DONANTE</w:t>
      </w:r>
      <w:r w:rsidR="00543680" w:rsidRPr="007D7032">
        <w:rPr>
          <w:rFonts w:ascii="Arial" w:hAnsi="Arial" w:cs="Arial"/>
        </w:rPr>
        <w:t xml:space="preserve">", y por la otra y por su propio derecho,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 xml:space="preserve"> </w:t>
      </w:r>
      <w:r w:rsidR="00543680" w:rsidRPr="007D7032">
        <w:rPr>
          <w:rFonts w:ascii="Arial" w:hAnsi="Arial" w:cs="Arial"/>
        </w:rPr>
        <w:t>a quien en lo sucesivo se le denominará</w:t>
      </w:r>
      <w:r w:rsidR="006E7FFB" w:rsidRPr="007D7032">
        <w:rPr>
          <w:rFonts w:ascii="Arial" w:hAnsi="Arial" w:cs="Arial"/>
        </w:rPr>
        <w:t xml:space="preserve"> como el</w:t>
      </w:r>
      <w:r w:rsidR="00543680" w:rsidRPr="007D7032">
        <w:rPr>
          <w:rFonts w:ascii="Arial" w:hAnsi="Arial" w:cs="Arial"/>
        </w:rPr>
        <w:t xml:space="preserve"> "DONATARIO", y</w:t>
      </w:r>
      <w:r w:rsidR="006E7FFB" w:rsidRPr="007D7032">
        <w:rPr>
          <w:rFonts w:ascii="Arial" w:hAnsi="Arial" w:cs="Arial"/>
        </w:rPr>
        <w:t xml:space="preserve"> junto con </w:t>
      </w:r>
      <w:r w:rsidR="00FC4A08" w:rsidRPr="007D7032">
        <w:rPr>
          <w:rFonts w:ascii="Arial" w:hAnsi="Arial" w:cs="Arial"/>
        </w:rPr>
        <w:t>el</w:t>
      </w:r>
      <w:r w:rsidR="006E7FFB" w:rsidRPr="007D7032">
        <w:rPr>
          <w:rFonts w:ascii="Arial" w:hAnsi="Arial" w:cs="Arial"/>
        </w:rPr>
        <w:t xml:space="preserve"> </w:t>
      </w:r>
      <w:r w:rsidR="00147D25" w:rsidRPr="007D7032">
        <w:rPr>
          <w:rFonts w:ascii="Arial" w:hAnsi="Arial" w:cs="Arial"/>
        </w:rPr>
        <w:t>“</w:t>
      </w:r>
      <w:r w:rsidR="006E7FFB" w:rsidRPr="007D7032">
        <w:rPr>
          <w:rFonts w:ascii="Arial" w:hAnsi="Arial" w:cs="Arial"/>
        </w:rPr>
        <w:t>DONANTE</w:t>
      </w:r>
      <w:r w:rsidR="00147D25" w:rsidRPr="007D7032">
        <w:rPr>
          <w:rFonts w:ascii="Arial" w:hAnsi="Arial" w:cs="Arial"/>
        </w:rPr>
        <w:t>”</w:t>
      </w:r>
      <w:r w:rsidR="00543680" w:rsidRPr="007D7032">
        <w:rPr>
          <w:rFonts w:ascii="Arial" w:hAnsi="Arial" w:cs="Arial"/>
        </w:rPr>
        <w:t xml:space="preserve"> se les denominará “LAS PARTES”, al tenor de las siguientes declaraciones y cláusulas:</w:t>
      </w:r>
    </w:p>
    <w:p w14:paraId="3E5FFB36" w14:textId="77777777" w:rsidR="007A4247" w:rsidRPr="007D7032" w:rsidRDefault="007A4247" w:rsidP="001F013A">
      <w:pPr>
        <w:pStyle w:val="FirstParagraph"/>
        <w:spacing w:before="0" w:after="0" w:line="276" w:lineRule="auto"/>
        <w:rPr>
          <w:rFonts w:ascii="Arial" w:hAnsi="Arial" w:cs="Arial"/>
          <w:b/>
        </w:rPr>
      </w:pPr>
    </w:p>
    <w:p w14:paraId="03352C26" w14:textId="1B48A8E7" w:rsidR="00543680" w:rsidRPr="007D7032" w:rsidRDefault="00543680" w:rsidP="001F013A">
      <w:pPr>
        <w:pStyle w:val="FirstParagraph"/>
        <w:spacing w:before="0" w:after="0" w:line="276" w:lineRule="auto"/>
        <w:jc w:val="center"/>
        <w:rPr>
          <w:rFonts w:ascii="Arial" w:hAnsi="Arial" w:cs="Arial"/>
          <w:b/>
        </w:rPr>
      </w:pPr>
      <w:r w:rsidRPr="007D7032">
        <w:rPr>
          <w:rFonts w:ascii="Arial" w:hAnsi="Arial" w:cs="Arial"/>
          <w:b/>
        </w:rPr>
        <w:t>D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E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C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L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A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R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A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C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I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O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N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E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S</w:t>
      </w:r>
    </w:p>
    <w:p w14:paraId="29EB6601" w14:textId="77777777" w:rsidR="00F542F7" w:rsidRPr="007D7032" w:rsidRDefault="00F542F7" w:rsidP="001F013A">
      <w:pPr>
        <w:pStyle w:val="Textoindependiente"/>
        <w:spacing w:after="0" w:line="276" w:lineRule="auto"/>
      </w:pPr>
    </w:p>
    <w:p w14:paraId="6D589713" w14:textId="34EAE7B0" w:rsidR="00543680" w:rsidRPr="007D7032" w:rsidRDefault="00543680" w:rsidP="001F013A">
      <w:pPr>
        <w:pStyle w:val="Textoindependiente"/>
        <w:numPr>
          <w:ilvl w:val="0"/>
          <w:numId w:val="11"/>
        </w:numPr>
        <w:spacing w:after="0" w:line="276" w:lineRule="auto"/>
        <w:rPr>
          <w:rFonts w:ascii="Arial" w:hAnsi="Arial" w:cs="Arial"/>
          <w:b/>
        </w:rPr>
      </w:pPr>
      <w:r w:rsidRPr="007D7032">
        <w:rPr>
          <w:rFonts w:ascii="Arial" w:hAnsi="Arial" w:cs="Arial"/>
          <w:b/>
        </w:rPr>
        <w:t>De</w:t>
      </w:r>
      <w:r w:rsidR="001267EB" w:rsidRPr="007D7032">
        <w:rPr>
          <w:rFonts w:ascii="Arial" w:hAnsi="Arial" w:cs="Arial"/>
          <w:b/>
        </w:rPr>
        <w:t>l</w:t>
      </w:r>
      <w:r w:rsidRPr="007D7032">
        <w:rPr>
          <w:rFonts w:ascii="Arial" w:hAnsi="Arial" w:cs="Arial"/>
          <w:b/>
        </w:rPr>
        <w:t xml:space="preserve"> "</w:t>
      </w:r>
      <w:r w:rsidR="00F542F7" w:rsidRPr="007D7032">
        <w:rPr>
          <w:rFonts w:ascii="Arial" w:hAnsi="Arial" w:cs="Arial"/>
          <w:b/>
        </w:rPr>
        <w:t>DONANTE</w:t>
      </w:r>
      <w:r w:rsidRPr="007D7032">
        <w:rPr>
          <w:rFonts w:ascii="Arial" w:hAnsi="Arial" w:cs="Arial"/>
          <w:b/>
        </w:rPr>
        <w:t>":</w:t>
      </w:r>
    </w:p>
    <w:p w14:paraId="6D5A1BD7" w14:textId="77777777" w:rsidR="001F013A" w:rsidRPr="007D7032" w:rsidRDefault="001F013A" w:rsidP="001F013A">
      <w:pPr>
        <w:pStyle w:val="Textoindependiente"/>
        <w:spacing w:after="0" w:line="276" w:lineRule="auto"/>
        <w:ind w:left="1080"/>
        <w:rPr>
          <w:rFonts w:ascii="Arial" w:hAnsi="Arial" w:cs="Arial"/>
          <w:b/>
        </w:rPr>
      </w:pPr>
    </w:p>
    <w:p w14:paraId="1CD30D9E" w14:textId="04B9327F" w:rsidR="00FC4A08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  <w:b/>
        </w:rPr>
      </w:pPr>
      <w:r w:rsidRPr="007D7032">
        <w:rPr>
          <w:rFonts w:ascii="Arial" w:hAnsi="Arial" w:cs="Arial"/>
          <w:b/>
        </w:rPr>
        <w:t>I.</w:t>
      </w:r>
      <w:r w:rsidR="00FC4A08" w:rsidRPr="007D7032">
        <w:rPr>
          <w:rFonts w:ascii="Arial" w:hAnsi="Arial" w:cs="Arial"/>
          <w:b/>
        </w:rPr>
        <w:t xml:space="preserve">1. </w:t>
      </w:r>
      <w:r w:rsidRPr="007D7032">
        <w:rPr>
          <w:rFonts w:ascii="Arial" w:hAnsi="Arial" w:cs="Arial"/>
          <w:b/>
        </w:rPr>
        <w:t xml:space="preserve">Declara el señor </w:t>
      </w:r>
      <w:r w:rsidR="001F013A" w:rsidRPr="007D7032">
        <w:rPr>
          <w:rFonts w:ascii="Arial" w:hAnsi="Arial" w:cs="Arial"/>
        </w:rPr>
        <w:t>[*]</w:t>
      </w:r>
    </w:p>
    <w:p w14:paraId="1771206F" w14:textId="77777777" w:rsidR="00FC4A08" w:rsidRPr="007D7032" w:rsidRDefault="00FC4A08" w:rsidP="001F013A">
      <w:pPr>
        <w:pStyle w:val="Textoindependiente"/>
        <w:spacing w:after="0" w:line="276" w:lineRule="auto"/>
        <w:rPr>
          <w:rFonts w:ascii="Arial" w:hAnsi="Arial" w:cs="Arial"/>
          <w:b/>
        </w:rPr>
      </w:pPr>
    </w:p>
    <w:p w14:paraId="093E1994" w14:textId="734076AC" w:rsidR="00FC4A08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I.</w:t>
      </w:r>
      <w:proofErr w:type="gramStart"/>
      <w:r w:rsidRPr="007D7032">
        <w:rPr>
          <w:rFonts w:ascii="Arial" w:hAnsi="Arial" w:cs="Arial"/>
        </w:rPr>
        <w:t>1.</w:t>
      </w:r>
      <w:r w:rsidR="00FC4A08" w:rsidRPr="007D7032">
        <w:rPr>
          <w:rFonts w:ascii="Arial" w:hAnsi="Arial" w:cs="Arial"/>
        </w:rPr>
        <w:t>a.-</w:t>
      </w:r>
      <w:proofErr w:type="gramEnd"/>
      <w:r w:rsidR="00FC4A08" w:rsidRPr="007D7032">
        <w:rPr>
          <w:rFonts w:ascii="Arial" w:hAnsi="Arial" w:cs="Arial"/>
        </w:rPr>
        <w:t xml:space="preserve"> Ser persona física, mexicana, mayor de edad, con capacidad jurídica para contratar y obligarse, con domicilio en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 y clave de Registro Federal de Contribuyentes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>.</w:t>
      </w:r>
    </w:p>
    <w:p w14:paraId="2E67EAC7" w14:textId="77777777" w:rsidR="00FC4A08" w:rsidRPr="007D7032" w:rsidRDefault="00FC4A08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C6D6049" w14:textId="7EC22687" w:rsidR="00FC4A08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I.1.</w:t>
      </w:r>
      <w:r w:rsidR="00FC4A08" w:rsidRPr="007D7032">
        <w:rPr>
          <w:rFonts w:ascii="Arial" w:hAnsi="Arial" w:cs="Arial"/>
        </w:rPr>
        <w:t xml:space="preserve">b.- Ser accionista de </w:t>
      </w:r>
      <w:r w:rsidR="001F013A" w:rsidRPr="007D7032">
        <w:rPr>
          <w:rFonts w:ascii="Arial" w:hAnsi="Arial" w:cs="Arial"/>
        </w:rPr>
        <w:t>[*]</w:t>
      </w:r>
      <w:r w:rsidR="00110F97" w:rsidRPr="007D7032">
        <w:rPr>
          <w:rFonts w:ascii="Arial" w:hAnsi="Arial" w:cs="Arial"/>
        </w:rPr>
        <w:t xml:space="preserve"> (en delante la “Sociedad”)</w:t>
      </w:r>
      <w:r w:rsidR="00FC4A08" w:rsidRPr="007D7032">
        <w:rPr>
          <w:rFonts w:ascii="Arial" w:hAnsi="Arial" w:cs="Arial"/>
        </w:rPr>
        <w:t xml:space="preserve">, persona moral, legalmente constituida conforme a las leyes mexicanas, de acuerdo con escritura número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, volumen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, de fecha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, según protocolo del Notario Público Número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 de los del Estado de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, Lic.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, y debidamente inscrita en el Registro Público de la Propiedad y del Comercio del Estado de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, bajo el número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, volumen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 del libro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 xml:space="preserve">, Sección Comercio, de fecha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>.</w:t>
      </w:r>
    </w:p>
    <w:p w14:paraId="794D06C5" w14:textId="77777777" w:rsidR="001F013A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309B0EA5" w14:textId="77777777" w:rsidR="001F013A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I.1.</w:t>
      </w:r>
      <w:r w:rsidR="00FC4A08" w:rsidRPr="007D7032">
        <w:rPr>
          <w:rFonts w:ascii="Arial" w:hAnsi="Arial" w:cs="Arial"/>
        </w:rPr>
        <w:t xml:space="preserve">c.- </w:t>
      </w:r>
      <w:proofErr w:type="gramStart"/>
      <w:r w:rsidR="00FC4A08" w:rsidRPr="007D7032">
        <w:rPr>
          <w:rFonts w:ascii="Arial" w:hAnsi="Arial" w:cs="Arial"/>
        </w:rPr>
        <w:t>Que</w:t>
      </w:r>
      <w:proofErr w:type="gramEnd"/>
      <w:r w:rsidR="00FC4A08" w:rsidRPr="007D7032">
        <w:rPr>
          <w:rFonts w:ascii="Arial" w:hAnsi="Arial" w:cs="Arial"/>
        </w:rPr>
        <w:t xml:space="preserve"> por su calidad de accionista de la entidad anterior, detenta</w:t>
      </w:r>
      <w:r w:rsidR="00110F97" w:rsidRPr="007D7032">
        <w:rPr>
          <w:rFonts w:ascii="Arial" w:hAnsi="Arial" w:cs="Arial"/>
        </w:rPr>
        <w:t xml:space="preserve"> el </w:t>
      </w:r>
      <w:r w:rsidR="001F013A" w:rsidRPr="007D7032">
        <w:rPr>
          <w:rFonts w:ascii="Arial" w:hAnsi="Arial" w:cs="Arial"/>
        </w:rPr>
        <w:t>[*]</w:t>
      </w:r>
      <w:r w:rsidR="00110F97" w:rsidRPr="007D7032">
        <w:rPr>
          <w:rFonts w:ascii="Arial" w:hAnsi="Arial" w:cs="Arial"/>
        </w:rPr>
        <w:t xml:space="preserve">% </w:t>
      </w:r>
      <w:r w:rsidR="001F013A" w:rsidRPr="007D7032">
        <w:rPr>
          <w:rFonts w:ascii="Arial" w:hAnsi="Arial" w:cs="Arial"/>
        </w:rPr>
        <w:t>[*]</w:t>
      </w:r>
      <w:r w:rsidR="00110F97" w:rsidRPr="007D7032">
        <w:rPr>
          <w:rFonts w:ascii="Arial" w:hAnsi="Arial" w:cs="Arial"/>
        </w:rPr>
        <w:t xml:space="preserve"> del capital social de la Sociedad, siendo propietario de</w:t>
      </w:r>
      <w:r w:rsidR="001F013A" w:rsidRPr="007D7032">
        <w:rPr>
          <w:rFonts w:ascii="Arial" w:hAnsi="Arial" w:cs="Arial"/>
        </w:rPr>
        <w:t xml:space="preserve"> las siguientes acciones</w:t>
      </w:r>
      <w:r w:rsidR="00110F97" w:rsidRPr="007D7032">
        <w:rPr>
          <w:rFonts w:ascii="Arial" w:hAnsi="Arial" w:cs="Arial"/>
        </w:rPr>
        <w:t>:</w:t>
      </w:r>
    </w:p>
    <w:p w14:paraId="63AD2820" w14:textId="77777777" w:rsidR="001F013A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207715D0" w14:textId="21696750" w:rsidR="00110F97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  <w:lang w:val="es-MX"/>
        </w:rPr>
      </w:pPr>
      <w:r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  <w:lang w:val="es-MX"/>
        </w:rPr>
        <w:t xml:space="preserve"> </w:t>
      </w:r>
    </w:p>
    <w:p w14:paraId="77007AAB" w14:textId="686EDA92" w:rsidR="00110F97" w:rsidRPr="007D7032" w:rsidRDefault="00110F97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3F4B8BC4" w14:textId="1C103905" w:rsidR="00110F97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I.1.</w:t>
      </w:r>
      <w:r w:rsidR="00110F97" w:rsidRPr="007D7032">
        <w:rPr>
          <w:rFonts w:ascii="Arial" w:hAnsi="Arial" w:cs="Arial"/>
        </w:rPr>
        <w:t xml:space="preserve">d.- Que es su deseo donar en favor del señor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 xml:space="preserve">,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 xml:space="preserve"> </w:t>
      </w:r>
      <w:r w:rsidRPr="007D7032">
        <w:rPr>
          <w:rFonts w:ascii="Arial" w:hAnsi="Arial" w:cs="Arial"/>
        </w:rPr>
        <w:t xml:space="preserve">acciones Serie </w:t>
      </w:r>
      <w:r w:rsidR="001F013A" w:rsidRPr="007D7032">
        <w:rPr>
          <w:rFonts w:ascii="Arial" w:hAnsi="Arial" w:cs="Arial"/>
        </w:rPr>
        <w:t>[*]</w:t>
      </w:r>
      <w:r w:rsidRPr="007D7032">
        <w:rPr>
          <w:rFonts w:ascii="Arial" w:hAnsi="Arial" w:cs="Arial"/>
        </w:rPr>
        <w:t xml:space="preserve">, </w:t>
      </w:r>
      <w:r w:rsidR="00110F97" w:rsidRPr="007D7032">
        <w:rPr>
          <w:rFonts w:ascii="Arial" w:hAnsi="Arial" w:cs="Arial"/>
        </w:rPr>
        <w:t xml:space="preserve">las cuales representan el </w:t>
      </w:r>
      <w:r w:rsidR="001F013A" w:rsidRPr="007D7032">
        <w:rPr>
          <w:rFonts w:ascii="Arial" w:hAnsi="Arial" w:cs="Arial"/>
        </w:rPr>
        <w:t>[*]</w:t>
      </w:r>
      <w:r w:rsidR="00110F97" w:rsidRPr="007D7032">
        <w:rPr>
          <w:rFonts w:ascii="Arial" w:hAnsi="Arial" w:cs="Arial"/>
        </w:rPr>
        <w:t>% del capital social total de la Sociedad.</w:t>
      </w:r>
    </w:p>
    <w:p w14:paraId="0110D782" w14:textId="7E28364B" w:rsidR="00E17255" w:rsidRPr="007D7032" w:rsidRDefault="00E17255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28ADE41C" w14:textId="2C8AEA93" w:rsidR="00E17255" w:rsidRPr="007D7032" w:rsidRDefault="00E17255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 xml:space="preserve">Por lo anterior el señor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 xml:space="preserve"> </w:t>
      </w:r>
      <w:r w:rsidRPr="007D7032">
        <w:rPr>
          <w:rFonts w:ascii="Arial" w:hAnsi="Arial" w:cs="Arial"/>
        </w:rPr>
        <w:t xml:space="preserve">será propietario únicamente del </w:t>
      </w:r>
      <w:r w:rsidR="001F013A" w:rsidRPr="007D7032">
        <w:rPr>
          <w:rFonts w:ascii="Arial" w:hAnsi="Arial" w:cs="Arial"/>
        </w:rPr>
        <w:t>[*]</w:t>
      </w:r>
      <w:r w:rsidRPr="007D7032">
        <w:rPr>
          <w:rFonts w:ascii="Arial" w:hAnsi="Arial" w:cs="Arial"/>
        </w:rPr>
        <w:t xml:space="preserve">% </w:t>
      </w:r>
      <w:r w:rsidR="001F013A" w:rsidRPr="007D7032">
        <w:rPr>
          <w:rFonts w:ascii="Arial" w:hAnsi="Arial" w:cs="Arial"/>
        </w:rPr>
        <w:t xml:space="preserve">del </w:t>
      </w:r>
      <w:r w:rsidRPr="007D7032">
        <w:rPr>
          <w:rFonts w:ascii="Arial" w:hAnsi="Arial" w:cs="Arial"/>
        </w:rPr>
        <w:t>capital, mediante la tenencia de</w:t>
      </w:r>
      <w:r w:rsidR="001F013A" w:rsidRPr="007D7032">
        <w:rPr>
          <w:rFonts w:ascii="Arial" w:hAnsi="Arial" w:cs="Arial"/>
        </w:rPr>
        <w:t xml:space="preserve"> las siguientes acciones</w:t>
      </w:r>
      <w:r w:rsidRPr="007D7032">
        <w:rPr>
          <w:rFonts w:ascii="Arial" w:hAnsi="Arial" w:cs="Arial"/>
        </w:rPr>
        <w:t>:</w:t>
      </w:r>
    </w:p>
    <w:p w14:paraId="5077DD25" w14:textId="77777777" w:rsidR="00E17255" w:rsidRPr="007D7032" w:rsidRDefault="00E17255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17E691DD" w14:textId="23AEA210" w:rsidR="00FC4A08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[*]</w:t>
      </w:r>
    </w:p>
    <w:p w14:paraId="7D8C05B8" w14:textId="77777777" w:rsidR="001F013A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37677B9" w14:textId="32C52385" w:rsidR="00FC4A08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I.1.</w:t>
      </w:r>
      <w:r w:rsidR="00110F97" w:rsidRPr="007D7032">
        <w:rPr>
          <w:rFonts w:ascii="Arial" w:hAnsi="Arial" w:cs="Arial"/>
        </w:rPr>
        <w:t>e</w:t>
      </w:r>
      <w:r w:rsidR="00FC4A08" w:rsidRPr="007D7032">
        <w:rPr>
          <w:rFonts w:ascii="Arial" w:hAnsi="Arial" w:cs="Arial"/>
        </w:rPr>
        <w:t xml:space="preserve">.- Que es </w:t>
      </w:r>
      <w:r w:rsidR="001F013A" w:rsidRPr="007D7032">
        <w:rPr>
          <w:rFonts w:ascii="Arial" w:hAnsi="Arial" w:cs="Arial"/>
        </w:rPr>
        <w:t>[</w:t>
      </w:r>
      <w:r w:rsidR="00FC4A08" w:rsidRPr="007D7032">
        <w:rPr>
          <w:rFonts w:ascii="Arial" w:hAnsi="Arial" w:cs="Arial"/>
        </w:rPr>
        <w:t>hijo</w:t>
      </w:r>
      <w:r w:rsidR="001F013A" w:rsidRPr="007D7032">
        <w:rPr>
          <w:rFonts w:ascii="Arial" w:hAnsi="Arial" w:cs="Arial"/>
        </w:rPr>
        <w:t>/parentesco si lo hay]</w:t>
      </w:r>
      <w:r w:rsidR="00FC4A08" w:rsidRPr="007D7032">
        <w:rPr>
          <w:rFonts w:ascii="Arial" w:hAnsi="Arial" w:cs="Arial"/>
        </w:rPr>
        <w:t xml:space="preserve"> del señor </w:t>
      </w:r>
      <w:r w:rsidR="001F013A" w:rsidRPr="007D7032">
        <w:rPr>
          <w:rFonts w:ascii="Arial" w:hAnsi="Arial" w:cs="Arial"/>
        </w:rPr>
        <w:t>[*]</w:t>
      </w:r>
      <w:r w:rsidR="00FC4A08" w:rsidRPr="007D7032">
        <w:rPr>
          <w:rFonts w:ascii="Arial" w:hAnsi="Arial" w:cs="Arial"/>
        </w:rPr>
        <w:t>.</w:t>
      </w:r>
    </w:p>
    <w:p w14:paraId="63399A6C" w14:textId="77777777" w:rsidR="00FC4A08" w:rsidRPr="007D7032" w:rsidRDefault="00FC4A08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33E60C28" w14:textId="3EA5F275" w:rsidR="00FC4A08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I.1.</w:t>
      </w:r>
      <w:r w:rsidR="00AC3D49" w:rsidRPr="007D7032">
        <w:rPr>
          <w:rFonts w:ascii="Arial" w:hAnsi="Arial" w:cs="Arial"/>
        </w:rPr>
        <w:t>f</w:t>
      </w:r>
      <w:r w:rsidR="00FC4A08" w:rsidRPr="007D7032">
        <w:rPr>
          <w:rFonts w:ascii="Arial" w:hAnsi="Arial" w:cs="Arial"/>
        </w:rPr>
        <w:t xml:space="preserve">.- Que es su deseo donar el capital social del cual es partícipe en los términos y modalidades que más adelante se señala, incluyendo todo aquello que de hecho y </w:t>
      </w:r>
      <w:r w:rsidR="00FC4A08" w:rsidRPr="007D7032">
        <w:rPr>
          <w:rFonts w:ascii="Arial" w:hAnsi="Arial" w:cs="Arial"/>
        </w:rPr>
        <w:lastRenderedPageBreak/>
        <w:t>por derecho les corresponde tanto de activos como de pasivos respecto del patrimonio de la Sociedad en la cual participa.</w:t>
      </w:r>
    </w:p>
    <w:p w14:paraId="1B6D3C17" w14:textId="77777777" w:rsidR="00FC4A08" w:rsidRPr="007D7032" w:rsidRDefault="00FC4A08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48A704DD" w14:textId="7F534F69" w:rsidR="00FC4A08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I.1.</w:t>
      </w:r>
      <w:r w:rsidR="00AC3D49" w:rsidRPr="007D7032">
        <w:rPr>
          <w:rFonts w:ascii="Arial" w:hAnsi="Arial" w:cs="Arial"/>
        </w:rPr>
        <w:t>g</w:t>
      </w:r>
      <w:r w:rsidR="00FC4A08" w:rsidRPr="007D7032">
        <w:rPr>
          <w:rFonts w:ascii="Arial" w:hAnsi="Arial" w:cs="Arial"/>
        </w:rPr>
        <w:t xml:space="preserve">.- Que hasta donde tiene conocimiento como </w:t>
      </w:r>
      <w:r w:rsidR="006A3D33" w:rsidRPr="007D7032">
        <w:rPr>
          <w:rFonts w:ascii="Arial" w:hAnsi="Arial" w:cs="Arial"/>
        </w:rPr>
        <w:t>accionista</w:t>
      </w:r>
      <w:r w:rsidR="00FC4A08" w:rsidRPr="007D7032">
        <w:rPr>
          <w:rFonts w:ascii="Arial" w:hAnsi="Arial" w:cs="Arial"/>
        </w:rPr>
        <w:t>, las operaciones efectuadas por la Sociedad han sido encaminadas a la correcta consecución de su fin social.</w:t>
      </w:r>
    </w:p>
    <w:p w14:paraId="2CC961A3" w14:textId="44B38075" w:rsidR="00AC3D49" w:rsidRPr="007D7032" w:rsidRDefault="00AC3D49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3553E4F7" w14:textId="1D6F03B0" w:rsidR="00AC3D49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  <w:b/>
        </w:rPr>
      </w:pPr>
      <w:r w:rsidRPr="007D7032">
        <w:rPr>
          <w:rFonts w:ascii="Arial" w:hAnsi="Arial" w:cs="Arial"/>
        </w:rPr>
        <w:t>I.1.</w:t>
      </w:r>
      <w:r w:rsidR="009D6E0A" w:rsidRPr="007D7032">
        <w:rPr>
          <w:rFonts w:ascii="Arial" w:hAnsi="Arial" w:cs="Arial"/>
        </w:rPr>
        <w:t>h</w:t>
      </w:r>
      <w:r w:rsidR="00AC3D49" w:rsidRPr="007D7032">
        <w:rPr>
          <w:rFonts w:ascii="Arial" w:hAnsi="Arial" w:cs="Arial"/>
        </w:rPr>
        <w:t>.- Que su estado civil lo es de casado, bajo el régimen conyugal de separación de bienes.</w:t>
      </w:r>
    </w:p>
    <w:p w14:paraId="593FBF0B" w14:textId="77777777" w:rsidR="00543680" w:rsidRPr="007D7032" w:rsidRDefault="00543680" w:rsidP="001F013A">
      <w:pPr>
        <w:spacing w:line="276" w:lineRule="auto"/>
        <w:rPr>
          <w:rFonts w:ascii="Arial" w:hAnsi="Arial" w:cs="Arial"/>
        </w:rPr>
      </w:pPr>
    </w:p>
    <w:p w14:paraId="7D90E647" w14:textId="4FF07437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  <w:b/>
        </w:rPr>
      </w:pPr>
      <w:r w:rsidRPr="007D7032">
        <w:rPr>
          <w:rFonts w:ascii="Arial" w:hAnsi="Arial" w:cs="Arial"/>
          <w:b/>
        </w:rPr>
        <w:t>II. De "EL DONATARIO":</w:t>
      </w:r>
    </w:p>
    <w:p w14:paraId="3ADF3777" w14:textId="77777777" w:rsidR="008216EE" w:rsidRPr="007D7032" w:rsidRDefault="008216EE" w:rsidP="001F013A">
      <w:pPr>
        <w:pStyle w:val="Textoindependiente"/>
        <w:spacing w:after="0" w:line="276" w:lineRule="auto"/>
        <w:rPr>
          <w:rFonts w:ascii="Arial" w:hAnsi="Arial" w:cs="Arial"/>
          <w:b/>
        </w:rPr>
      </w:pPr>
    </w:p>
    <w:p w14:paraId="75884C61" w14:textId="47816E19" w:rsidR="00543680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proofErr w:type="spellStart"/>
      <w:r w:rsidRPr="007D7032">
        <w:rPr>
          <w:rFonts w:ascii="Arial" w:hAnsi="Arial" w:cs="Arial"/>
        </w:rPr>
        <w:t>II.</w:t>
      </w:r>
      <w:r w:rsidR="00543680" w:rsidRPr="007D7032">
        <w:rPr>
          <w:rFonts w:ascii="Arial" w:hAnsi="Arial" w:cs="Arial"/>
        </w:rPr>
        <w:t>a</w:t>
      </w:r>
      <w:proofErr w:type="spellEnd"/>
      <w:r w:rsidRPr="007D7032">
        <w:rPr>
          <w:rFonts w:ascii="Arial" w:hAnsi="Arial" w:cs="Arial"/>
        </w:rPr>
        <w:t>.-</w:t>
      </w:r>
      <w:r w:rsidR="00543680" w:rsidRPr="007D7032">
        <w:rPr>
          <w:rFonts w:ascii="Arial" w:hAnsi="Arial" w:cs="Arial"/>
        </w:rPr>
        <w:t xml:space="preserve"> Ser persona física, mexicana, mayor de edad, con capacidad jurídica para contratar y obligarse, con domicilio en </w:t>
      </w:r>
      <w:r w:rsidR="001F013A" w:rsidRPr="007D7032">
        <w:rPr>
          <w:rFonts w:ascii="Arial" w:hAnsi="Arial" w:cs="Arial"/>
        </w:rPr>
        <w:t>[*]</w:t>
      </w:r>
      <w:r w:rsidR="00543680" w:rsidRPr="007D7032">
        <w:rPr>
          <w:rFonts w:ascii="Arial" w:hAnsi="Arial" w:cs="Arial"/>
        </w:rPr>
        <w:t xml:space="preserve"> y clave de Registro Federal de Contribuyentes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>.</w:t>
      </w:r>
    </w:p>
    <w:p w14:paraId="0AA3E56D" w14:textId="77777777" w:rsidR="00A12205" w:rsidRPr="007D7032" w:rsidRDefault="00A12205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9EAB04D" w14:textId="78C898EA" w:rsidR="00F4191B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proofErr w:type="spellStart"/>
      <w:r w:rsidRPr="007D7032">
        <w:rPr>
          <w:rFonts w:ascii="Arial" w:hAnsi="Arial" w:cs="Arial"/>
        </w:rPr>
        <w:t>II.</w:t>
      </w:r>
      <w:r w:rsidR="006E7FFB" w:rsidRPr="007D7032">
        <w:rPr>
          <w:rFonts w:ascii="Arial" w:hAnsi="Arial" w:cs="Arial"/>
        </w:rPr>
        <w:t>b</w:t>
      </w:r>
      <w:proofErr w:type="spellEnd"/>
      <w:r w:rsidRPr="007D7032">
        <w:rPr>
          <w:rFonts w:ascii="Arial" w:hAnsi="Arial" w:cs="Arial"/>
        </w:rPr>
        <w:t>.-</w:t>
      </w:r>
      <w:r w:rsidR="00543680" w:rsidRPr="007D7032">
        <w:rPr>
          <w:rFonts w:ascii="Arial" w:hAnsi="Arial" w:cs="Arial"/>
        </w:rPr>
        <w:t xml:space="preserve"> Que por así convenir a sus intereses está de acuerdo, en recibir en donación</w:t>
      </w:r>
      <w:r w:rsidR="001649EF" w:rsidRPr="007D7032">
        <w:rPr>
          <w:rFonts w:ascii="Arial" w:hAnsi="Arial" w:cs="Arial"/>
        </w:rPr>
        <w:t xml:space="preserve"> las siguientes acciones de la “Sociedad”</w:t>
      </w:r>
      <w:r w:rsidR="001F013A" w:rsidRPr="007D7032">
        <w:rPr>
          <w:rFonts w:ascii="Arial" w:hAnsi="Arial" w:cs="Arial"/>
        </w:rPr>
        <w:t xml:space="preserve"> p</w:t>
      </w:r>
      <w:r w:rsidR="00F4191B" w:rsidRPr="007D7032">
        <w:rPr>
          <w:rFonts w:ascii="Arial" w:hAnsi="Arial" w:cs="Arial"/>
        </w:rPr>
        <w:t xml:space="preserve">or parte del señor </w:t>
      </w:r>
      <w:r w:rsidR="001F013A" w:rsidRPr="007D7032">
        <w:rPr>
          <w:rFonts w:ascii="Arial" w:hAnsi="Arial" w:cs="Arial"/>
        </w:rPr>
        <w:t>[*]</w:t>
      </w:r>
      <w:r w:rsidR="00F4191B" w:rsidRPr="007D7032">
        <w:rPr>
          <w:rFonts w:ascii="Arial" w:hAnsi="Arial" w:cs="Arial"/>
        </w:rPr>
        <w:t>:</w:t>
      </w:r>
    </w:p>
    <w:p w14:paraId="1985BBDB" w14:textId="77777777" w:rsidR="001F013A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60124A13" w14:textId="3A846D5E" w:rsidR="00FC4A08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[*]</w:t>
      </w:r>
    </w:p>
    <w:p w14:paraId="05647A75" w14:textId="77777777" w:rsidR="001F013A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0EB5E3A" w14:textId="5F4DA5BA" w:rsidR="00E00282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  <w:proofErr w:type="spellStart"/>
      <w:r w:rsidRPr="007D7032">
        <w:rPr>
          <w:rFonts w:ascii="Arial" w:hAnsi="Arial" w:cs="Arial"/>
        </w:rPr>
        <w:t>II.c</w:t>
      </w:r>
      <w:proofErr w:type="spellEnd"/>
      <w:r w:rsidRPr="007D7032">
        <w:rPr>
          <w:rFonts w:ascii="Arial" w:hAnsi="Arial" w:cs="Arial"/>
        </w:rPr>
        <w:t xml:space="preserve">.- Que en virtud de las donaciones que recibirá por parte del “DONANTE”, será propietario del </w:t>
      </w:r>
      <w:r w:rsidR="001F013A" w:rsidRPr="007D7032">
        <w:rPr>
          <w:rFonts w:ascii="Arial" w:hAnsi="Arial" w:cs="Arial"/>
        </w:rPr>
        <w:t>[*]</w:t>
      </w:r>
      <w:r w:rsidRPr="007D7032">
        <w:rPr>
          <w:rFonts w:ascii="Arial" w:hAnsi="Arial" w:cs="Arial"/>
        </w:rPr>
        <w:t>% (sesenta por ciento) del capital social de la Sociedad, mediante la tenencia de las siguientes</w:t>
      </w:r>
      <w:r w:rsidR="001649EF" w:rsidRPr="007D7032">
        <w:rPr>
          <w:rFonts w:ascii="Arial" w:hAnsi="Arial" w:cs="Arial"/>
        </w:rPr>
        <w:t xml:space="preserve"> acciones de la “Sociedad”</w:t>
      </w:r>
      <w:r w:rsidRPr="007D7032">
        <w:rPr>
          <w:rFonts w:ascii="Arial" w:hAnsi="Arial" w:cs="Arial"/>
        </w:rPr>
        <w:t>:</w:t>
      </w:r>
    </w:p>
    <w:p w14:paraId="437276C0" w14:textId="77777777" w:rsidR="00E00282" w:rsidRPr="007D7032" w:rsidRDefault="00E00282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4A227A3B" w14:textId="4AC59A89" w:rsidR="00E00282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[*]</w:t>
      </w:r>
    </w:p>
    <w:p w14:paraId="19C64945" w14:textId="77777777" w:rsidR="001F013A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18AB74E5" w14:textId="77777777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  <w:b/>
        </w:rPr>
      </w:pPr>
      <w:r w:rsidRPr="007D7032">
        <w:rPr>
          <w:rFonts w:ascii="Arial" w:hAnsi="Arial" w:cs="Arial"/>
          <w:b/>
        </w:rPr>
        <w:t>III. De “LAS PARTES”:</w:t>
      </w:r>
    </w:p>
    <w:p w14:paraId="04B03AF4" w14:textId="77777777" w:rsidR="008216EE" w:rsidRPr="007D7032" w:rsidRDefault="008216EE" w:rsidP="001F013A">
      <w:pPr>
        <w:pStyle w:val="Textoindependiente"/>
        <w:spacing w:after="0" w:line="276" w:lineRule="auto"/>
        <w:rPr>
          <w:rFonts w:ascii="Arial" w:hAnsi="Arial" w:cs="Arial"/>
          <w:b/>
        </w:rPr>
      </w:pPr>
    </w:p>
    <w:p w14:paraId="77D25A3C" w14:textId="7EE04D87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a) Que se reconocen de manera mutua la personalidad y calidad con la que comparece</w:t>
      </w:r>
      <w:r w:rsidR="001649EF" w:rsidRPr="007D7032">
        <w:rPr>
          <w:rFonts w:ascii="Arial" w:hAnsi="Arial" w:cs="Arial"/>
        </w:rPr>
        <w:t>n</w:t>
      </w:r>
      <w:r w:rsidRPr="007D7032">
        <w:rPr>
          <w:rFonts w:ascii="Arial" w:hAnsi="Arial" w:cs="Arial"/>
        </w:rPr>
        <w:t xml:space="preserve"> a la celebración del presente contrato;</w:t>
      </w:r>
    </w:p>
    <w:p w14:paraId="5BDCA775" w14:textId="77777777" w:rsidR="008216EE" w:rsidRPr="007D7032" w:rsidRDefault="008216EE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3B11107E" w14:textId="77777777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 xml:space="preserve">b) Que entre ellos no media dolo, mala fe o violencia, </w:t>
      </w:r>
      <w:proofErr w:type="gramStart"/>
      <w:r w:rsidRPr="007D7032">
        <w:rPr>
          <w:rFonts w:ascii="Arial" w:hAnsi="Arial" w:cs="Arial"/>
        </w:rPr>
        <w:t>y</w:t>
      </w:r>
      <w:proofErr w:type="gramEnd"/>
      <w:r w:rsidRPr="007D7032">
        <w:rPr>
          <w:rFonts w:ascii="Arial" w:hAnsi="Arial" w:cs="Arial"/>
        </w:rPr>
        <w:t xml:space="preserve"> por el contrario, reconocen y expresan la gratitud del acto.</w:t>
      </w:r>
    </w:p>
    <w:p w14:paraId="79FC66D5" w14:textId="77777777" w:rsidR="004544C8" w:rsidRPr="007D7032" w:rsidRDefault="004544C8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6301F10A" w14:textId="77777777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Por lo anteriormente expuesto, los comparecientes otorgan las siguientes</w:t>
      </w:r>
      <w:r w:rsidR="00F542F7" w:rsidRPr="007D7032">
        <w:rPr>
          <w:rFonts w:ascii="Arial" w:hAnsi="Arial" w:cs="Arial"/>
        </w:rPr>
        <w:t>:</w:t>
      </w:r>
    </w:p>
    <w:p w14:paraId="5C88E99E" w14:textId="77777777" w:rsidR="00F542F7" w:rsidRPr="007D7032" w:rsidRDefault="00F542F7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B773C33" w14:textId="5ABAC82C" w:rsidR="00F542F7" w:rsidRPr="007D7032" w:rsidRDefault="00543680" w:rsidP="001F013A">
      <w:pPr>
        <w:pStyle w:val="Textoindependiente"/>
        <w:spacing w:after="0" w:line="276" w:lineRule="auto"/>
        <w:jc w:val="center"/>
        <w:rPr>
          <w:rFonts w:ascii="Arial" w:hAnsi="Arial" w:cs="Arial"/>
          <w:b/>
        </w:rPr>
      </w:pPr>
      <w:r w:rsidRPr="007D7032">
        <w:rPr>
          <w:rFonts w:ascii="Arial" w:hAnsi="Arial" w:cs="Arial"/>
          <w:b/>
        </w:rPr>
        <w:t>C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L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Á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U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S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U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L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A</w:t>
      </w:r>
      <w:r w:rsidR="001F013A" w:rsidRPr="007D7032">
        <w:rPr>
          <w:rFonts w:ascii="Arial" w:hAnsi="Arial" w:cs="Arial"/>
          <w:b/>
        </w:rPr>
        <w:t xml:space="preserve"> </w:t>
      </w:r>
      <w:r w:rsidRPr="007D7032">
        <w:rPr>
          <w:rFonts w:ascii="Arial" w:hAnsi="Arial" w:cs="Arial"/>
          <w:b/>
        </w:rPr>
        <w:t>S</w:t>
      </w:r>
    </w:p>
    <w:p w14:paraId="784D3648" w14:textId="77777777" w:rsidR="00F542F7" w:rsidRPr="007D7032" w:rsidRDefault="00F542F7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56DE38EA" w14:textId="6658B1B2" w:rsidR="00413DDA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  <w:b/>
        </w:rPr>
        <w:t>PRIMERA. DEL OBJETO.</w:t>
      </w:r>
      <w:r w:rsidRPr="007D7032">
        <w:rPr>
          <w:rFonts w:ascii="Arial" w:hAnsi="Arial" w:cs="Arial"/>
        </w:rPr>
        <w:t xml:space="preserve"> </w:t>
      </w:r>
      <w:r w:rsidR="00413DDA" w:rsidRPr="007D7032">
        <w:rPr>
          <w:rFonts w:ascii="Arial" w:hAnsi="Arial" w:cs="Arial"/>
        </w:rPr>
        <w:t xml:space="preserve">El presente contrato tiene como objeto las donaciones que realiza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 xml:space="preserve"> </w:t>
      </w:r>
      <w:r w:rsidR="00413DDA" w:rsidRPr="007D7032">
        <w:rPr>
          <w:rFonts w:ascii="Arial" w:hAnsi="Arial" w:cs="Arial"/>
        </w:rPr>
        <w:t xml:space="preserve">en favor del señor </w:t>
      </w:r>
      <w:r w:rsidR="001F013A" w:rsidRPr="007D7032">
        <w:rPr>
          <w:rFonts w:ascii="Arial" w:hAnsi="Arial" w:cs="Arial"/>
        </w:rPr>
        <w:t>[*]</w:t>
      </w:r>
      <w:r w:rsidR="00413DDA" w:rsidRPr="007D7032">
        <w:rPr>
          <w:rFonts w:ascii="Arial" w:hAnsi="Arial" w:cs="Arial"/>
        </w:rPr>
        <w:t>, en los términos que en seguida se detallan.</w:t>
      </w:r>
    </w:p>
    <w:p w14:paraId="26F4D00C" w14:textId="77777777" w:rsidR="00413DDA" w:rsidRPr="007D7032" w:rsidRDefault="00413DDA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45286C7B" w14:textId="7FA34860" w:rsidR="00543680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[*]</w:t>
      </w:r>
      <w:r w:rsidRPr="007D7032">
        <w:rPr>
          <w:rFonts w:ascii="Arial" w:hAnsi="Arial" w:cs="Arial"/>
        </w:rPr>
        <w:t xml:space="preserve"> </w:t>
      </w:r>
      <w:r w:rsidR="00413DDA" w:rsidRPr="007D7032">
        <w:rPr>
          <w:rFonts w:ascii="Arial" w:hAnsi="Arial" w:cs="Arial"/>
        </w:rPr>
        <w:t>transmite en</w:t>
      </w:r>
      <w:r w:rsidR="00543680" w:rsidRPr="007D7032">
        <w:rPr>
          <w:rFonts w:ascii="Arial" w:hAnsi="Arial" w:cs="Arial"/>
        </w:rPr>
        <w:t xml:space="preserve"> favor de </w:t>
      </w:r>
      <w:r w:rsidRPr="007D7032">
        <w:rPr>
          <w:rFonts w:ascii="Arial" w:hAnsi="Arial" w:cs="Arial"/>
        </w:rPr>
        <w:t>[*]</w:t>
      </w:r>
      <w:r w:rsidRPr="007D7032">
        <w:rPr>
          <w:rFonts w:ascii="Arial" w:hAnsi="Arial" w:cs="Arial"/>
        </w:rPr>
        <w:t xml:space="preserve"> </w:t>
      </w:r>
      <w:r w:rsidR="00F542F7" w:rsidRPr="007D7032">
        <w:rPr>
          <w:rFonts w:ascii="Arial" w:hAnsi="Arial" w:cs="Arial"/>
        </w:rPr>
        <w:t xml:space="preserve">en donación pura, simple y gratuita </w:t>
      </w:r>
      <w:r w:rsidRPr="007D7032">
        <w:rPr>
          <w:rFonts w:ascii="Arial" w:hAnsi="Arial" w:cs="Arial"/>
        </w:rPr>
        <w:t>[</w:t>
      </w:r>
      <w:r w:rsidRPr="007D7032">
        <w:rPr>
          <w:rFonts w:ascii="Arial" w:hAnsi="Arial" w:cs="Arial"/>
        </w:rPr>
        <w:t>#</w:t>
      </w:r>
      <w:r w:rsidRPr="007D7032">
        <w:rPr>
          <w:rFonts w:ascii="Arial" w:hAnsi="Arial" w:cs="Arial"/>
        </w:rPr>
        <w:t>]</w:t>
      </w:r>
      <w:r w:rsidR="00ED0F44" w:rsidRPr="007D7032">
        <w:rPr>
          <w:rFonts w:ascii="Arial" w:hAnsi="Arial" w:cs="Arial"/>
        </w:rPr>
        <w:t xml:space="preserve"> acciones Serie </w:t>
      </w:r>
      <w:r w:rsidRPr="007D7032">
        <w:rPr>
          <w:rFonts w:ascii="Arial" w:hAnsi="Arial" w:cs="Arial"/>
        </w:rPr>
        <w:t>[*]</w:t>
      </w:r>
      <w:r w:rsidR="00ED0F44" w:rsidRPr="007D7032">
        <w:rPr>
          <w:rFonts w:ascii="Arial" w:hAnsi="Arial" w:cs="Arial"/>
        </w:rPr>
        <w:t xml:space="preserve">, las cuales son representativas del capital social de la sociedad </w:t>
      </w:r>
      <w:r w:rsidRPr="007D7032">
        <w:rPr>
          <w:rFonts w:ascii="Arial" w:hAnsi="Arial" w:cs="Arial"/>
        </w:rPr>
        <w:t>[*]</w:t>
      </w:r>
      <w:r w:rsidRPr="007D7032">
        <w:rPr>
          <w:rFonts w:ascii="Arial" w:hAnsi="Arial" w:cs="Arial"/>
        </w:rPr>
        <w:t>,</w:t>
      </w:r>
      <w:r w:rsidR="00ED0F44" w:rsidRPr="007D7032">
        <w:rPr>
          <w:rFonts w:ascii="Arial" w:hAnsi="Arial" w:cs="Arial"/>
        </w:rPr>
        <w:t xml:space="preserve"> cada una de ellas con un valor nominal de $</w:t>
      </w:r>
      <w:r w:rsidRPr="007D7032">
        <w:rPr>
          <w:rFonts w:ascii="Arial" w:hAnsi="Arial" w:cs="Arial"/>
        </w:rPr>
        <w:t>[*]</w:t>
      </w:r>
      <w:r w:rsidRPr="007D7032">
        <w:rPr>
          <w:rFonts w:ascii="Arial" w:hAnsi="Arial" w:cs="Arial"/>
        </w:rPr>
        <w:t>.</w:t>
      </w:r>
    </w:p>
    <w:p w14:paraId="72EAE27F" w14:textId="380023B0" w:rsidR="00F315AD" w:rsidRPr="007D7032" w:rsidRDefault="00F315AD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5164E8D6" w14:textId="4772EA90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  <w:b/>
        </w:rPr>
        <w:t>SEGUNDA. DE LA GRATUIDAD</w:t>
      </w:r>
      <w:r w:rsidRPr="007D7032">
        <w:rPr>
          <w:rFonts w:ascii="Arial" w:hAnsi="Arial" w:cs="Arial"/>
        </w:rPr>
        <w:t xml:space="preserve">. La donación, objeto del presente contrato, se entiende efectuada a título gratuito y en forma absoluta, por lo que </w:t>
      </w:r>
      <w:r w:rsidR="00536E25" w:rsidRPr="007D7032">
        <w:rPr>
          <w:rFonts w:ascii="Arial" w:hAnsi="Arial" w:cs="Arial"/>
        </w:rPr>
        <w:t xml:space="preserve">el </w:t>
      </w:r>
      <w:r w:rsidRPr="007D7032">
        <w:rPr>
          <w:rFonts w:ascii="Arial" w:hAnsi="Arial" w:cs="Arial"/>
        </w:rPr>
        <w:t>"DONANTE", en cada caso, renuncia desde ahora a intentar cualquier acción a que pudiere tener derecho con ese motivo.</w:t>
      </w:r>
    </w:p>
    <w:p w14:paraId="27453455" w14:textId="77777777" w:rsidR="00821567" w:rsidRPr="007D7032" w:rsidRDefault="00821567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24F56B82" w14:textId="7D8F4CC6" w:rsidR="00512BF3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  <w:b/>
        </w:rPr>
        <w:t>TERCERA. DE LA ACEPTACIÓN</w:t>
      </w:r>
      <w:r w:rsidRPr="007D7032">
        <w:rPr>
          <w:rFonts w:ascii="Arial" w:hAnsi="Arial" w:cs="Arial"/>
        </w:rPr>
        <w:t xml:space="preserve">. </w:t>
      </w:r>
      <w:r w:rsidR="002B117D" w:rsidRPr="007D7032">
        <w:rPr>
          <w:rFonts w:ascii="Arial" w:hAnsi="Arial" w:cs="Arial"/>
        </w:rPr>
        <w:t xml:space="preserve">El </w:t>
      </w:r>
      <w:r w:rsidRPr="007D7032">
        <w:rPr>
          <w:rFonts w:ascii="Arial" w:hAnsi="Arial" w:cs="Arial"/>
        </w:rPr>
        <w:t>"DONATARIO", acepta expresamente la donación pactada a su favor y recibe la parte correspondiente del capital social, en los términos antes mencionados</w:t>
      </w:r>
      <w:r w:rsidR="00821567" w:rsidRPr="007D7032">
        <w:rPr>
          <w:rFonts w:ascii="Arial" w:hAnsi="Arial" w:cs="Arial"/>
        </w:rPr>
        <w:t xml:space="preserve">, </w:t>
      </w:r>
      <w:r w:rsidR="00512BF3" w:rsidRPr="007D7032">
        <w:rPr>
          <w:rFonts w:ascii="Arial" w:hAnsi="Arial" w:cs="Arial"/>
        </w:rPr>
        <w:t>por lo que la donación es perfecta</w:t>
      </w:r>
      <w:r w:rsidR="001F013A" w:rsidRPr="007D7032">
        <w:rPr>
          <w:rFonts w:ascii="Arial" w:hAnsi="Arial" w:cs="Arial"/>
        </w:rPr>
        <w:t>.</w:t>
      </w:r>
    </w:p>
    <w:p w14:paraId="762A30C4" w14:textId="77777777" w:rsidR="00512BF3" w:rsidRPr="007D7032" w:rsidRDefault="00512BF3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4B9DC78A" w14:textId="33F9E302" w:rsidR="00821567" w:rsidRPr="007D7032" w:rsidRDefault="00512BF3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 xml:space="preserve">Toda vez que, </w:t>
      </w:r>
      <w:r w:rsidR="001F013A" w:rsidRPr="007D7032">
        <w:rPr>
          <w:rFonts w:ascii="Arial" w:hAnsi="Arial" w:cs="Arial"/>
        </w:rPr>
        <w:t>[*</w:t>
      </w:r>
      <w:r w:rsidR="001F013A" w:rsidRPr="007D7032">
        <w:rPr>
          <w:rFonts w:ascii="Arial" w:hAnsi="Arial" w:cs="Arial"/>
        </w:rPr>
        <w:t>]</w:t>
      </w:r>
      <w:r w:rsidRPr="007D7032">
        <w:rPr>
          <w:rFonts w:ascii="Arial" w:hAnsi="Arial" w:cs="Arial"/>
        </w:rPr>
        <w:t xml:space="preserve"> t</w:t>
      </w:r>
      <w:r w:rsidR="00821567" w:rsidRPr="007D7032">
        <w:rPr>
          <w:rFonts w:ascii="Arial" w:hAnsi="Arial" w:cs="Arial"/>
        </w:rPr>
        <w:t>iene el carácter de descendiente en línea recta</w:t>
      </w:r>
      <w:r w:rsidRPr="007D7032">
        <w:rPr>
          <w:rFonts w:ascii="Arial" w:hAnsi="Arial" w:cs="Arial"/>
        </w:rPr>
        <w:t>,</w:t>
      </w:r>
      <w:r w:rsidR="00821567" w:rsidRPr="007D7032">
        <w:rPr>
          <w:rFonts w:ascii="Arial" w:hAnsi="Arial" w:cs="Arial"/>
        </w:rPr>
        <w:t xml:space="preserve"> por ser hijo de </w:t>
      </w:r>
      <w:r w:rsidR="001F013A" w:rsidRPr="007D7032">
        <w:rPr>
          <w:rFonts w:ascii="Arial" w:hAnsi="Arial" w:cs="Arial"/>
        </w:rPr>
        <w:t>[*]</w:t>
      </w:r>
      <w:r w:rsidR="00821567" w:rsidRPr="007D7032">
        <w:rPr>
          <w:rFonts w:ascii="Arial" w:hAnsi="Arial" w:cs="Arial"/>
        </w:rPr>
        <w:t>, de conformidad con el artículo 93</w:t>
      </w:r>
      <w:r w:rsidR="004544C8" w:rsidRPr="007D7032">
        <w:rPr>
          <w:rFonts w:ascii="Arial" w:hAnsi="Arial" w:cs="Arial"/>
        </w:rPr>
        <w:t>,</w:t>
      </w:r>
      <w:r w:rsidR="00821567" w:rsidRPr="007D7032">
        <w:rPr>
          <w:rFonts w:ascii="Arial" w:hAnsi="Arial" w:cs="Arial"/>
        </w:rPr>
        <w:t xml:space="preserve"> fracción XXIII, inciso a), de la Ley del Impuesto Sobre la Renta, no </w:t>
      </w:r>
      <w:r w:rsidR="004544C8" w:rsidRPr="007D7032">
        <w:rPr>
          <w:rFonts w:ascii="Arial" w:hAnsi="Arial" w:cs="Arial"/>
        </w:rPr>
        <w:t xml:space="preserve">se pagará </w:t>
      </w:r>
      <w:r w:rsidR="00821567" w:rsidRPr="007D7032">
        <w:rPr>
          <w:rFonts w:ascii="Arial" w:hAnsi="Arial" w:cs="Arial"/>
        </w:rPr>
        <w:t xml:space="preserve">el ISR </w:t>
      </w:r>
      <w:r w:rsidR="004544C8" w:rsidRPr="007D7032">
        <w:rPr>
          <w:rFonts w:ascii="Arial" w:hAnsi="Arial" w:cs="Arial"/>
        </w:rPr>
        <w:t>sobre</w:t>
      </w:r>
      <w:r w:rsidR="00821567" w:rsidRPr="007D7032">
        <w:rPr>
          <w:rFonts w:ascii="Arial" w:hAnsi="Arial" w:cs="Arial"/>
        </w:rPr>
        <w:t xml:space="preserve"> </w:t>
      </w:r>
      <w:r w:rsidR="004544C8" w:rsidRPr="007D7032">
        <w:rPr>
          <w:rFonts w:ascii="Arial" w:hAnsi="Arial" w:cs="Arial"/>
        </w:rPr>
        <w:t>e</w:t>
      </w:r>
      <w:r w:rsidR="00821567" w:rsidRPr="007D7032">
        <w:rPr>
          <w:rFonts w:ascii="Arial" w:hAnsi="Arial" w:cs="Arial"/>
        </w:rPr>
        <w:t>l</w:t>
      </w:r>
      <w:r w:rsidR="004544C8" w:rsidRPr="007D7032">
        <w:rPr>
          <w:rFonts w:ascii="Arial" w:hAnsi="Arial" w:cs="Arial"/>
        </w:rPr>
        <w:t xml:space="preserve"> correspondiente ingreso por la </w:t>
      </w:r>
      <w:r w:rsidR="00821567" w:rsidRPr="007D7032">
        <w:rPr>
          <w:rFonts w:ascii="Arial" w:hAnsi="Arial" w:cs="Arial"/>
        </w:rPr>
        <w:t>donación.</w:t>
      </w:r>
      <w:r w:rsidR="001F013A" w:rsidRPr="007D7032">
        <w:rPr>
          <w:rFonts w:ascii="Arial" w:hAnsi="Arial" w:cs="Arial"/>
        </w:rPr>
        <w:t xml:space="preserve"> [ESTE PÁRRAFO ÚNICAMENTE SI ES EL CASO DE QUE SON PADRE E HIJO].</w:t>
      </w:r>
    </w:p>
    <w:p w14:paraId="3EEB6FDF" w14:textId="692FA316" w:rsidR="00F315AD" w:rsidRPr="007D7032" w:rsidRDefault="00F315AD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42987EC1" w14:textId="5ADA2A8A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  <w:b/>
        </w:rPr>
        <w:t xml:space="preserve">CUARTA. DE LA MANIFESTACIÓN DE LA VOLUNTAD. </w:t>
      </w:r>
      <w:r w:rsidRPr="007D7032">
        <w:rPr>
          <w:rFonts w:ascii="Arial" w:hAnsi="Arial" w:cs="Arial"/>
        </w:rPr>
        <w:t xml:space="preserve">“LAS PARTES” manifiestan expresamente </w:t>
      </w:r>
      <w:r w:rsidR="001649EF" w:rsidRPr="007D7032">
        <w:rPr>
          <w:rFonts w:ascii="Arial" w:hAnsi="Arial" w:cs="Arial"/>
        </w:rPr>
        <w:t xml:space="preserve">a </w:t>
      </w:r>
      <w:r w:rsidRPr="007D7032">
        <w:rPr>
          <w:rFonts w:ascii="Arial" w:hAnsi="Arial" w:cs="Arial"/>
        </w:rPr>
        <w:t>los otorgantes que en la celebración de este contrato no hay error ni violencia que pudiera viciar su consentimiento, en virtud de haber verificado la exactitud de sus declaraciones y manifestando su voluntad libremente.</w:t>
      </w:r>
    </w:p>
    <w:p w14:paraId="6F437745" w14:textId="77777777" w:rsidR="00F542F7" w:rsidRPr="007D7032" w:rsidRDefault="00F542F7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A438503" w14:textId="0BC01B34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  <w:b/>
        </w:rPr>
        <w:t>QUINTA. DE LOS GASTOS</w:t>
      </w:r>
      <w:r w:rsidRPr="007D7032">
        <w:rPr>
          <w:rFonts w:ascii="Arial" w:hAnsi="Arial" w:cs="Arial"/>
        </w:rPr>
        <w:t xml:space="preserve">. Convienen “LAS PARTES” en que los gastos, derechos e impuestos que </w:t>
      </w:r>
      <w:r w:rsidR="002F4F51" w:rsidRPr="007D7032">
        <w:rPr>
          <w:rFonts w:ascii="Arial" w:hAnsi="Arial" w:cs="Arial"/>
        </w:rPr>
        <w:t>cause</w:t>
      </w:r>
      <w:r w:rsidR="00512BF3" w:rsidRPr="007D7032">
        <w:rPr>
          <w:rFonts w:ascii="Arial" w:hAnsi="Arial" w:cs="Arial"/>
        </w:rPr>
        <w:t>n</w:t>
      </w:r>
      <w:r w:rsidRPr="007D7032">
        <w:rPr>
          <w:rFonts w:ascii="Arial" w:hAnsi="Arial" w:cs="Arial"/>
        </w:rPr>
        <w:t xml:space="preserve"> el presente contrato, serán por cuenta exclusiva de</w:t>
      </w:r>
      <w:r w:rsidR="00536E25" w:rsidRPr="007D7032">
        <w:rPr>
          <w:rFonts w:ascii="Arial" w:hAnsi="Arial" w:cs="Arial"/>
        </w:rPr>
        <w:t xml:space="preserve"> la parte a la que le corresponda realizar dichos gastos</w:t>
      </w:r>
      <w:r w:rsidRPr="007D7032">
        <w:rPr>
          <w:rFonts w:ascii="Arial" w:hAnsi="Arial" w:cs="Arial"/>
        </w:rPr>
        <w:t>.</w:t>
      </w:r>
    </w:p>
    <w:p w14:paraId="5B5269C7" w14:textId="77777777" w:rsidR="002B117D" w:rsidRPr="007D7032" w:rsidRDefault="002B117D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3B0DF26" w14:textId="5C3727D7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  <w:b/>
        </w:rPr>
        <w:t>SEXTA. DE LAS FORMALIDADES CORPORATIVAS.</w:t>
      </w:r>
      <w:r w:rsidRPr="007D7032">
        <w:rPr>
          <w:rFonts w:ascii="Arial" w:hAnsi="Arial" w:cs="Arial"/>
        </w:rPr>
        <w:t xml:space="preserve"> </w:t>
      </w:r>
      <w:r w:rsidR="008216EE" w:rsidRPr="007D7032">
        <w:rPr>
          <w:rFonts w:ascii="Arial" w:hAnsi="Arial" w:cs="Arial"/>
        </w:rPr>
        <w:t>“LAS PARTES”</w:t>
      </w:r>
      <w:r w:rsidRPr="007D7032">
        <w:rPr>
          <w:rFonts w:ascii="Arial" w:hAnsi="Arial" w:cs="Arial"/>
        </w:rPr>
        <w:t xml:space="preserve"> manifiestan haber cumplido previamente a la celebración del presente Contrato con todos los requisitos que establecen los Estatutos</w:t>
      </w:r>
      <w:r w:rsidR="00512BF3" w:rsidRPr="007D7032">
        <w:rPr>
          <w:rFonts w:ascii="Arial" w:hAnsi="Arial" w:cs="Arial"/>
        </w:rPr>
        <w:t xml:space="preserve"> Sociales</w:t>
      </w:r>
      <w:r w:rsidR="00A73279" w:rsidRPr="007D7032">
        <w:rPr>
          <w:rFonts w:ascii="Arial" w:hAnsi="Arial" w:cs="Arial"/>
        </w:rPr>
        <w:t xml:space="preserve"> </w:t>
      </w:r>
      <w:r w:rsidRPr="007D7032">
        <w:rPr>
          <w:rFonts w:ascii="Arial" w:hAnsi="Arial" w:cs="Arial"/>
        </w:rPr>
        <w:t xml:space="preserve">de la Sociedad </w:t>
      </w:r>
      <w:r w:rsidR="001F013A" w:rsidRPr="007D7032">
        <w:rPr>
          <w:rFonts w:ascii="Arial" w:hAnsi="Arial" w:cs="Arial"/>
        </w:rPr>
        <w:t>[*]</w:t>
      </w:r>
      <w:r w:rsidR="00536E25" w:rsidRPr="007D7032">
        <w:rPr>
          <w:rFonts w:ascii="Arial" w:hAnsi="Arial" w:cs="Arial"/>
        </w:rPr>
        <w:t>,</w:t>
      </w:r>
      <w:r w:rsidRPr="007D7032">
        <w:rPr>
          <w:rFonts w:ascii="Arial" w:hAnsi="Arial" w:cs="Arial"/>
        </w:rPr>
        <w:t xml:space="preserve"> </w:t>
      </w:r>
      <w:r w:rsidR="00724E90" w:rsidRPr="007D7032">
        <w:rPr>
          <w:rFonts w:ascii="Arial" w:hAnsi="Arial" w:cs="Arial"/>
        </w:rPr>
        <w:t xml:space="preserve">para que la transmisión </w:t>
      </w:r>
      <w:r w:rsidR="00A73279" w:rsidRPr="007D7032">
        <w:rPr>
          <w:rFonts w:ascii="Arial" w:hAnsi="Arial" w:cs="Arial"/>
        </w:rPr>
        <w:t>de la</w:t>
      </w:r>
      <w:r w:rsidR="00724E90" w:rsidRPr="007D7032">
        <w:rPr>
          <w:rFonts w:ascii="Arial" w:hAnsi="Arial" w:cs="Arial"/>
        </w:rPr>
        <w:t xml:space="preserve"> propiedad</w:t>
      </w:r>
      <w:r w:rsidR="00A73279" w:rsidRPr="007D7032">
        <w:rPr>
          <w:rFonts w:ascii="Arial" w:hAnsi="Arial" w:cs="Arial"/>
        </w:rPr>
        <w:t xml:space="preserve"> de </w:t>
      </w:r>
      <w:r w:rsidR="00536E25" w:rsidRPr="007D7032">
        <w:rPr>
          <w:rFonts w:ascii="Arial" w:hAnsi="Arial" w:cs="Arial"/>
        </w:rPr>
        <w:t>la</w:t>
      </w:r>
      <w:r w:rsidR="00C56978" w:rsidRPr="007D7032">
        <w:rPr>
          <w:rFonts w:ascii="Arial" w:hAnsi="Arial" w:cs="Arial"/>
        </w:rPr>
        <w:t>s</w:t>
      </w:r>
      <w:r w:rsidR="00536E25" w:rsidRPr="007D7032">
        <w:rPr>
          <w:rFonts w:ascii="Arial" w:hAnsi="Arial" w:cs="Arial"/>
        </w:rPr>
        <w:t xml:space="preserve"> </w:t>
      </w:r>
      <w:r w:rsidR="00C56978" w:rsidRPr="007D7032">
        <w:rPr>
          <w:rFonts w:ascii="Arial" w:hAnsi="Arial" w:cs="Arial"/>
        </w:rPr>
        <w:t>acciones</w:t>
      </w:r>
      <w:r w:rsidR="00724E90" w:rsidRPr="007D7032">
        <w:rPr>
          <w:rFonts w:ascii="Arial" w:hAnsi="Arial" w:cs="Arial"/>
        </w:rPr>
        <w:t xml:space="preserve"> </w:t>
      </w:r>
      <w:r w:rsidR="00A73279" w:rsidRPr="007D7032">
        <w:rPr>
          <w:rFonts w:ascii="Arial" w:hAnsi="Arial" w:cs="Arial"/>
        </w:rPr>
        <w:t xml:space="preserve">fuese aprobada por </w:t>
      </w:r>
      <w:r w:rsidRPr="007D7032">
        <w:rPr>
          <w:rFonts w:ascii="Arial" w:hAnsi="Arial" w:cs="Arial"/>
        </w:rPr>
        <w:t xml:space="preserve">la Asamblea General de </w:t>
      </w:r>
      <w:r w:rsidR="006A3D33" w:rsidRPr="007D7032">
        <w:rPr>
          <w:rFonts w:ascii="Arial" w:hAnsi="Arial" w:cs="Arial"/>
        </w:rPr>
        <w:t>Accionistas</w:t>
      </w:r>
      <w:r w:rsidRPr="007D7032">
        <w:rPr>
          <w:rFonts w:ascii="Arial" w:hAnsi="Arial" w:cs="Arial"/>
        </w:rPr>
        <w:t>,</w:t>
      </w:r>
      <w:r w:rsidR="00A73279" w:rsidRPr="007D7032">
        <w:rPr>
          <w:rFonts w:ascii="Arial" w:hAnsi="Arial" w:cs="Arial"/>
        </w:rPr>
        <w:t xml:space="preserve"> de tal manera que</w:t>
      </w:r>
      <w:r w:rsidR="00AE2342" w:rsidRPr="007D7032">
        <w:rPr>
          <w:rFonts w:ascii="Arial" w:hAnsi="Arial" w:cs="Arial"/>
        </w:rPr>
        <w:t xml:space="preserve">, derivado de la donación, </w:t>
      </w:r>
      <w:r w:rsidR="00536E25" w:rsidRPr="007D7032">
        <w:rPr>
          <w:rFonts w:ascii="Arial" w:hAnsi="Arial" w:cs="Arial"/>
        </w:rPr>
        <w:t xml:space="preserve">el </w:t>
      </w:r>
      <w:r w:rsidR="00FA3ADB" w:rsidRPr="007D7032">
        <w:rPr>
          <w:rFonts w:ascii="Arial" w:hAnsi="Arial" w:cs="Arial"/>
        </w:rPr>
        <w:t xml:space="preserve">señor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 xml:space="preserve"> </w:t>
      </w:r>
      <w:r w:rsidR="00536E25" w:rsidRPr="007D7032">
        <w:rPr>
          <w:rFonts w:ascii="Arial" w:hAnsi="Arial" w:cs="Arial"/>
        </w:rPr>
        <w:t>fue admitido como nuev</w:t>
      </w:r>
      <w:r w:rsidR="00FA3ADB" w:rsidRPr="007D7032">
        <w:rPr>
          <w:rFonts w:ascii="Arial" w:hAnsi="Arial" w:cs="Arial"/>
        </w:rPr>
        <w:t>o</w:t>
      </w:r>
      <w:r w:rsidR="00536E25" w:rsidRPr="007D7032">
        <w:rPr>
          <w:rFonts w:ascii="Arial" w:hAnsi="Arial" w:cs="Arial"/>
        </w:rPr>
        <w:t xml:space="preserve"> </w:t>
      </w:r>
      <w:r w:rsidR="00FA3ADB" w:rsidRPr="007D7032">
        <w:rPr>
          <w:rFonts w:ascii="Arial" w:hAnsi="Arial" w:cs="Arial"/>
        </w:rPr>
        <w:t>accionista</w:t>
      </w:r>
      <w:r w:rsidR="00536E25" w:rsidRPr="007D7032">
        <w:rPr>
          <w:rFonts w:ascii="Arial" w:hAnsi="Arial" w:cs="Arial"/>
        </w:rPr>
        <w:t xml:space="preserve"> de la sociedad</w:t>
      </w:r>
      <w:r w:rsidR="00A73279" w:rsidRPr="007D7032">
        <w:rPr>
          <w:rFonts w:ascii="Arial" w:hAnsi="Arial" w:cs="Arial"/>
        </w:rPr>
        <w:t>.</w:t>
      </w:r>
    </w:p>
    <w:p w14:paraId="336D5ED7" w14:textId="77777777" w:rsidR="002B117D" w:rsidRPr="007D7032" w:rsidRDefault="002B117D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5DC3421" w14:textId="77777777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  <w:b/>
        </w:rPr>
        <w:t>SÉPTIMA. DE LA INTERPRETACIÓN Y DE LOS ENCABEZADOS.</w:t>
      </w:r>
      <w:r w:rsidRPr="007D7032">
        <w:rPr>
          <w:rFonts w:ascii="Arial" w:hAnsi="Arial" w:cs="Arial"/>
        </w:rPr>
        <w:t xml:space="preserve"> El Contrato deberá de interpretarse conforme a todas las cláusulas que le comprenden, los encabezados son meramente orientativos.</w:t>
      </w:r>
    </w:p>
    <w:p w14:paraId="6BC8772E" w14:textId="77777777" w:rsidR="002B117D" w:rsidRPr="007D7032" w:rsidRDefault="002B117D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4910B76" w14:textId="37D60D9B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  <w:b/>
        </w:rPr>
        <w:lastRenderedPageBreak/>
        <w:t xml:space="preserve">OCTAVA. DE LA </w:t>
      </w:r>
      <w:r w:rsidR="002B117D" w:rsidRPr="007D7032">
        <w:rPr>
          <w:rFonts w:ascii="Arial" w:hAnsi="Arial" w:cs="Arial"/>
          <w:b/>
        </w:rPr>
        <w:t xml:space="preserve">JURISDICCIÓN Y </w:t>
      </w:r>
      <w:r w:rsidRPr="007D7032">
        <w:rPr>
          <w:rFonts w:ascii="Arial" w:hAnsi="Arial" w:cs="Arial"/>
          <w:b/>
        </w:rPr>
        <w:t>COMPETENCIA</w:t>
      </w:r>
      <w:r w:rsidRPr="007D7032">
        <w:rPr>
          <w:rFonts w:ascii="Arial" w:hAnsi="Arial" w:cs="Arial"/>
        </w:rPr>
        <w:t xml:space="preserve">. </w:t>
      </w:r>
      <w:r w:rsidR="00413DDA" w:rsidRPr="007D7032">
        <w:rPr>
          <w:rFonts w:ascii="Arial" w:hAnsi="Arial" w:cs="Arial"/>
        </w:rPr>
        <w:t xml:space="preserve">Todo litigio, controversia o reclamación resultante de este contrato o relativo a este contrato, su incumplimiento, resolución o nulidad, se resolverá </w:t>
      </w:r>
      <w:r w:rsidR="001F013A" w:rsidRPr="007D7032">
        <w:rPr>
          <w:rFonts w:ascii="Arial" w:hAnsi="Arial" w:cs="Arial"/>
        </w:rPr>
        <w:t xml:space="preserve">ante los tribunales competentes de la ciudad de </w:t>
      </w:r>
      <w:r w:rsidR="001F013A" w:rsidRPr="007D7032">
        <w:rPr>
          <w:rFonts w:ascii="Arial" w:hAnsi="Arial" w:cs="Arial"/>
        </w:rPr>
        <w:t>[*]</w:t>
      </w:r>
      <w:r w:rsidR="001F013A" w:rsidRPr="007D7032">
        <w:rPr>
          <w:rFonts w:ascii="Arial" w:hAnsi="Arial" w:cs="Arial"/>
        </w:rPr>
        <w:t>.</w:t>
      </w:r>
    </w:p>
    <w:p w14:paraId="4B716923" w14:textId="77777777" w:rsidR="002B117D" w:rsidRPr="007D7032" w:rsidRDefault="002B117D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58DB3131" w14:textId="5446C791" w:rsidR="00543680" w:rsidRPr="007D7032" w:rsidRDefault="00543680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 xml:space="preserve">Leído que fue el presente contrato y enteradas las partes de su contenido y alcance legal, lo ratifican y firman por </w:t>
      </w:r>
      <w:r w:rsidR="008216EE" w:rsidRPr="007D7032">
        <w:rPr>
          <w:rFonts w:ascii="Arial" w:hAnsi="Arial" w:cs="Arial"/>
        </w:rPr>
        <w:t>duplicado</w:t>
      </w:r>
      <w:r w:rsidRPr="007D7032">
        <w:rPr>
          <w:rFonts w:ascii="Arial" w:hAnsi="Arial" w:cs="Arial"/>
        </w:rPr>
        <w:t>, ante dos testigos, quedando el original en poder de</w:t>
      </w:r>
      <w:r w:rsidR="00413DDA" w:rsidRPr="007D7032">
        <w:rPr>
          <w:rFonts w:ascii="Arial" w:hAnsi="Arial" w:cs="Arial"/>
        </w:rPr>
        <w:t>l</w:t>
      </w:r>
      <w:r w:rsidR="002B117D" w:rsidRPr="007D7032">
        <w:rPr>
          <w:rFonts w:ascii="Arial" w:hAnsi="Arial" w:cs="Arial"/>
        </w:rPr>
        <w:t xml:space="preserve"> </w:t>
      </w:r>
      <w:r w:rsidRPr="007D7032">
        <w:rPr>
          <w:rFonts w:ascii="Arial" w:hAnsi="Arial" w:cs="Arial"/>
        </w:rPr>
        <w:t>"DONATARIO" y un tanto más en el de</w:t>
      </w:r>
      <w:r w:rsidR="00413DDA" w:rsidRPr="007D7032">
        <w:rPr>
          <w:rFonts w:ascii="Arial" w:hAnsi="Arial" w:cs="Arial"/>
        </w:rPr>
        <w:t>l</w:t>
      </w:r>
      <w:r w:rsidRPr="007D7032">
        <w:rPr>
          <w:rFonts w:ascii="Arial" w:hAnsi="Arial" w:cs="Arial"/>
        </w:rPr>
        <w:t xml:space="preserve"> "DONANTE" para su resguardo y demás fines consiguientes.</w:t>
      </w:r>
    </w:p>
    <w:p w14:paraId="6BFAF798" w14:textId="77777777" w:rsidR="002B117D" w:rsidRPr="007D7032" w:rsidRDefault="002B117D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15F97769" w14:textId="12C1F8E8" w:rsidR="00543680" w:rsidRPr="007D7032" w:rsidRDefault="001F013A" w:rsidP="001F013A">
      <w:pPr>
        <w:pStyle w:val="Textoindependiente"/>
        <w:spacing w:after="0" w:line="276" w:lineRule="auto"/>
        <w:rPr>
          <w:rFonts w:ascii="Arial" w:hAnsi="Arial" w:cs="Arial"/>
        </w:rPr>
      </w:pPr>
      <w:r w:rsidRPr="007D7032">
        <w:rPr>
          <w:rFonts w:ascii="Arial" w:hAnsi="Arial" w:cs="Arial"/>
        </w:rPr>
        <w:t>[*]</w:t>
      </w:r>
      <w:r w:rsidR="00543680" w:rsidRPr="007D7032">
        <w:rPr>
          <w:rFonts w:ascii="Arial" w:hAnsi="Arial" w:cs="Arial"/>
        </w:rPr>
        <w:t xml:space="preserve">, a </w:t>
      </w:r>
      <w:r w:rsidRPr="007D7032">
        <w:rPr>
          <w:rFonts w:ascii="Arial" w:hAnsi="Arial" w:cs="Arial"/>
        </w:rPr>
        <w:t>[*]</w:t>
      </w:r>
      <w:r w:rsidRPr="007D7032">
        <w:rPr>
          <w:rFonts w:ascii="Arial" w:hAnsi="Arial" w:cs="Arial"/>
        </w:rPr>
        <w:t xml:space="preserve"> del 20</w:t>
      </w:r>
      <w:r w:rsidRPr="007D7032">
        <w:rPr>
          <w:rFonts w:ascii="Arial" w:hAnsi="Arial" w:cs="Arial"/>
        </w:rPr>
        <w:t>[*]</w:t>
      </w:r>
      <w:r w:rsidR="00543680" w:rsidRPr="007D7032">
        <w:rPr>
          <w:rFonts w:ascii="Arial" w:hAnsi="Arial" w:cs="Arial"/>
        </w:rPr>
        <w:t>.</w:t>
      </w:r>
    </w:p>
    <w:p w14:paraId="1E66ADEB" w14:textId="77777777" w:rsidR="002B117D" w:rsidRPr="007D7032" w:rsidRDefault="002B117D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642AE1BE" w14:textId="7462097D" w:rsidR="002B117D" w:rsidRPr="007D7032" w:rsidRDefault="002B117D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7012F080" w14:textId="0BF1E677" w:rsidR="00C40A50" w:rsidRPr="007D7032" w:rsidRDefault="00C40A50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5A231CB3" w14:textId="1010E515" w:rsidR="00C40A50" w:rsidRPr="007D7032" w:rsidRDefault="00C40A50" w:rsidP="001F013A">
      <w:pPr>
        <w:pStyle w:val="Textoindependiente"/>
        <w:spacing w:after="0" w:line="276" w:lineRule="auto"/>
        <w:rPr>
          <w:rFonts w:ascii="Arial" w:hAnsi="Arial" w:cs="Arial"/>
        </w:rPr>
      </w:pPr>
    </w:p>
    <w:p w14:paraId="03FA7CB0" w14:textId="28AF11F0" w:rsidR="002B117D" w:rsidRPr="007D7032" w:rsidRDefault="00852BD6" w:rsidP="001F013A">
      <w:pPr>
        <w:pStyle w:val="Textoindependiente"/>
        <w:spacing w:after="0" w:line="276" w:lineRule="auto"/>
        <w:rPr>
          <w:rFonts w:ascii="Arial" w:hAnsi="Arial" w:cs="Arial"/>
          <w:b/>
          <w:sz w:val="28"/>
          <w:szCs w:val="28"/>
        </w:rPr>
      </w:pPr>
      <w:r w:rsidRPr="007D7032">
        <w:rPr>
          <w:rFonts w:ascii="Arial" w:hAnsi="Arial" w:cs="Arial"/>
          <w:b/>
          <w:sz w:val="28"/>
          <w:szCs w:val="28"/>
        </w:rPr>
        <w:t xml:space="preserve"> </w:t>
      </w:r>
    </w:p>
    <w:sectPr w:rsidR="002B117D" w:rsidRPr="007D7032" w:rsidSect="00C50D0F"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204A3"/>
    <w:multiLevelType w:val="hybridMultilevel"/>
    <w:tmpl w:val="FA7622D8"/>
    <w:lvl w:ilvl="0" w:tplc="94E834E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40" w:hanging="360"/>
      </w:pPr>
    </w:lvl>
    <w:lvl w:ilvl="2" w:tplc="080A001B" w:tentative="1">
      <w:start w:val="1"/>
      <w:numFmt w:val="lowerRoman"/>
      <w:lvlText w:val="%3."/>
      <w:lvlJc w:val="right"/>
      <w:pPr>
        <w:ind w:left="1860" w:hanging="180"/>
      </w:pPr>
    </w:lvl>
    <w:lvl w:ilvl="3" w:tplc="080A000F" w:tentative="1">
      <w:start w:val="1"/>
      <w:numFmt w:val="decimal"/>
      <w:lvlText w:val="%4."/>
      <w:lvlJc w:val="left"/>
      <w:pPr>
        <w:ind w:left="2580" w:hanging="360"/>
      </w:pPr>
    </w:lvl>
    <w:lvl w:ilvl="4" w:tplc="080A0019" w:tentative="1">
      <w:start w:val="1"/>
      <w:numFmt w:val="lowerLetter"/>
      <w:lvlText w:val="%5."/>
      <w:lvlJc w:val="left"/>
      <w:pPr>
        <w:ind w:left="3300" w:hanging="360"/>
      </w:pPr>
    </w:lvl>
    <w:lvl w:ilvl="5" w:tplc="080A001B" w:tentative="1">
      <w:start w:val="1"/>
      <w:numFmt w:val="lowerRoman"/>
      <w:lvlText w:val="%6."/>
      <w:lvlJc w:val="right"/>
      <w:pPr>
        <w:ind w:left="4020" w:hanging="180"/>
      </w:pPr>
    </w:lvl>
    <w:lvl w:ilvl="6" w:tplc="080A000F" w:tentative="1">
      <w:start w:val="1"/>
      <w:numFmt w:val="decimal"/>
      <w:lvlText w:val="%7."/>
      <w:lvlJc w:val="left"/>
      <w:pPr>
        <w:ind w:left="4740" w:hanging="360"/>
      </w:pPr>
    </w:lvl>
    <w:lvl w:ilvl="7" w:tplc="080A0019" w:tentative="1">
      <w:start w:val="1"/>
      <w:numFmt w:val="lowerLetter"/>
      <w:lvlText w:val="%8."/>
      <w:lvlJc w:val="left"/>
      <w:pPr>
        <w:ind w:left="5460" w:hanging="360"/>
      </w:pPr>
    </w:lvl>
    <w:lvl w:ilvl="8" w:tplc="08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70D1D63"/>
    <w:multiLevelType w:val="hybridMultilevel"/>
    <w:tmpl w:val="2F92804A"/>
    <w:lvl w:ilvl="0" w:tplc="080A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" w15:restartNumberingAfterBreak="0">
    <w:nsid w:val="138C13F5"/>
    <w:multiLevelType w:val="hybridMultilevel"/>
    <w:tmpl w:val="A380D57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56B34"/>
    <w:multiLevelType w:val="hybridMultilevel"/>
    <w:tmpl w:val="E7100A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61DA3"/>
    <w:multiLevelType w:val="hybridMultilevel"/>
    <w:tmpl w:val="8C725F5C"/>
    <w:lvl w:ilvl="0" w:tplc="521EE1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7E7138"/>
    <w:multiLevelType w:val="hybridMultilevel"/>
    <w:tmpl w:val="B8202542"/>
    <w:lvl w:ilvl="0" w:tplc="73E214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DE1F46"/>
    <w:multiLevelType w:val="hybridMultilevel"/>
    <w:tmpl w:val="4CB2D49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3D6900"/>
    <w:multiLevelType w:val="hybridMultilevel"/>
    <w:tmpl w:val="E1448FA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E73509"/>
    <w:multiLevelType w:val="hybridMultilevel"/>
    <w:tmpl w:val="772C505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893C14"/>
    <w:multiLevelType w:val="hybridMultilevel"/>
    <w:tmpl w:val="0760297C"/>
    <w:lvl w:ilvl="0" w:tplc="080A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67A732D6"/>
    <w:multiLevelType w:val="hybridMultilevel"/>
    <w:tmpl w:val="71E839B2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8"/>
  </w:num>
  <w:num w:numId="5">
    <w:abstractNumId w:val="2"/>
  </w:num>
  <w:num w:numId="6">
    <w:abstractNumId w:val="7"/>
  </w:num>
  <w:num w:numId="7">
    <w:abstractNumId w:val="1"/>
  </w:num>
  <w:num w:numId="8">
    <w:abstractNumId w:val="0"/>
  </w:num>
  <w:num w:numId="9">
    <w:abstractNumId w:val="9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3680"/>
    <w:rsid w:val="000606E0"/>
    <w:rsid w:val="000A52DD"/>
    <w:rsid w:val="000A7801"/>
    <w:rsid w:val="000B4255"/>
    <w:rsid w:val="000C21E1"/>
    <w:rsid w:val="000C449A"/>
    <w:rsid w:val="000E3EAC"/>
    <w:rsid w:val="00110F97"/>
    <w:rsid w:val="001267EB"/>
    <w:rsid w:val="0013521E"/>
    <w:rsid w:val="00147D25"/>
    <w:rsid w:val="001649EF"/>
    <w:rsid w:val="001D68DA"/>
    <w:rsid w:val="001F013A"/>
    <w:rsid w:val="00213002"/>
    <w:rsid w:val="00220F18"/>
    <w:rsid w:val="00227E46"/>
    <w:rsid w:val="002321FA"/>
    <w:rsid w:val="00243088"/>
    <w:rsid w:val="00265FEE"/>
    <w:rsid w:val="00273D71"/>
    <w:rsid w:val="00283CE1"/>
    <w:rsid w:val="002B117D"/>
    <w:rsid w:val="002C14B4"/>
    <w:rsid w:val="002C5E96"/>
    <w:rsid w:val="002E2F20"/>
    <w:rsid w:val="002F4F51"/>
    <w:rsid w:val="002F59C8"/>
    <w:rsid w:val="003675EE"/>
    <w:rsid w:val="003878D1"/>
    <w:rsid w:val="0039030E"/>
    <w:rsid w:val="003C2F67"/>
    <w:rsid w:val="0040512C"/>
    <w:rsid w:val="00413DDA"/>
    <w:rsid w:val="00413F0C"/>
    <w:rsid w:val="004544C8"/>
    <w:rsid w:val="00463BC8"/>
    <w:rsid w:val="004F4519"/>
    <w:rsid w:val="00512BF3"/>
    <w:rsid w:val="00536E25"/>
    <w:rsid w:val="00543680"/>
    <w:rsid w:val="00650AA1"/>
    <w:rsid w:val="00684D1F"/>
    <w:rsid w:val="0068552D"/>
    <w:rsid w:val="006A3D33"/>
    <w:rsid w:val="006B1B33"/>
    <w:rsid w:val="006E7FFB"/>
    <w:rsid w:val="006F5EB3"/>
    <w:rsid w:val="00724E90"/>
    <w:rsid w:val="007257C0"/>
    <w:rsid w:val="00734619"/>
    <w:rsid w:val="007410C6"/>
    <w:rsid w:val="0076318C"/>
    <w:rsid w:val="00783AE9"/>
    <w:rsid w:val="007A4247"/>
    <w:rsid w:val="007D7032"/>
    <w:rsid w:val="007E7932"/>
    <w:rsid w:val="007F3B9B"/>
    <w:rsid w:val="007F5301"/>
    <w:rsid w:val="00821567"/>
    <w:rsid w:val="008216EE"/>
    <w:rsid w:val="00852BD6"/>
    <w:rsid w:val="00873005"/>
    <w:rsid w:val="008859BE"/>
    <w:rsid w:val="009B368F"/>
    <w:rsid w:val="009D6E0A"/>
    <w:rsid w:val="009E1CA0"/>
    <w:rsid w:val="009E290E"/>
    <w:rsid w:val="00A02A4D"/>
    <w:rsid w:val="00A05362"/>
    <w:rsid w:val="00A12205"/>
    <w:rsid w:val="00A1671B"/>
    <w:rsid w:val="00A73279"/>
    <w:rsid w:val="00A92B07"/>
    <w:rsid w:val="00AC070A"/>
    <w:rsid w:val="00AC27F9"/>
    <w:rsid w:val="00AC3D49"/>
    <w:rsid w:val="00AD08D4"/>
    <w:rsid w:val="00AE2342"/>
    <w:rsid w:val="00B06997"/>
    <w:rsid w:val="00B517F1"/>
    <w:rsid w:val="00BE0FC8"/>
    <w:rsid w:val="00C27DE3"/>
    <w:rsid w:val="00C40A50"/>
    <w:rsid w:val="00C50D0F"/>
    <w:rsid w:val="00C56978"/>
    <w:rsid w:val="00C66657"/>
    <w:rsid w:val="00C73DED"/>
    <w:rsid w:val="00CC4380"/>
    <w:rsid w:val="00D06D75"/>
    <w:rsid w:val="00D11B3B"/>
    <w:rsid w:val="00D53FA1"/>
    <w:rsid w:val="00DA2E9B"/>
    <w:rsid w:val="00DB0182"/>
    <w:rsid w:val="00DD2EB0"/>
    <w:rsid w:val="00E00282"/>
    <w:rsid w:val="00E027BE"/>
    <w:rsid w:val="00E109D1"/>
    <w:rsid w:val="00E1540B"/>
    <w:rsid w:val="00E17255"/>
    <w:rsid w:val="00E30D93"/>
    <w:rsid w:val="00E57663"/>
    <w:rsid w:val="00ED0F44"/>
    <w:rsid w:val="00ED3336"/>
    <w:rsid w:val="00ED5A51"/>
    <w:rsid w:val="00EF0AE7"/>
    <w:rsid w:val="00F15FCD"/>
    <w:rsid w:val="00F315AD"/>
    <w:rsid w:val="00F4191B"/>
    <w:rsid w:val="00F542F7"/>
    <w:rsid w:val="00F72571"/>
    <w:rsid w:val="00FA3ADB"/>
    <w:rsid w:val="00FC4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F1740"/>
  <w15:docId w15:val="{F01F29CF-40D8-418C-845E-B93B117C6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3680"/>
    <w:pPr>
      <w:spacing w:after="0" w:line="240" w:lineRule="auto"/>
      <w:jc w:val="both"/>
    </w:pPr>
    <w:rPr>
      <w:rFonts w:eastAsiaTheme="minorEastAsia"/>
      <w:sz w:val="24"/>
      <w:szCs w:val="24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99"/>
    <w:unhideWhenUsed/>
    <w:rsid w:val="0054368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543680"/>
    <w:rPr>
      <w:rFonts w:eastAsiaTheme="minorEastAsia"/>
      <w:sz w:val="24"/>
      <w:szCs w:val="24"/>
      <w:lang w:val="es-ES_tradnl"/>
    </w:rPr>
  </w:style>
  <w:style w:type="table" w:styleId="Tablaconcuadrcula">
    <w:name w:val="Table Grid"/>
    <w:basedOn w:val="Tablanormal"/>
    <w:uiPriority w:val="59"/>
    <w:rsid w:val="0054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Textoindependiente"/>
    <w:next w:val="Textoindependiente"/>
    <w:qFormat/>
    <w:rsid w:val="00543680"/>
    <w:pPr>
      <w:spacing w:before="180" w:after="180"/>
    </w:pPr>
    <w:rPr>
      <w:rFonts w:eastAsiaTheme="minorHAnsi"/>
    </w:rPr>
  </w:style>
  <w:style w:type="paragraph" w:styleId="Prrafodelista">
    <w:name w:val="List Paragraph"/>
    <w:basedOn w:val="Normal"/>
    <w:uiPriority w:val="34"/>
    <w:qFormat/>
    <w:rsid w:val="000C21E1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ED33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D3336"/>
    <w:rPr>
      <w:rFonts w:ascii="Tahoma" w:eastAsiaTheme="minorEastAsia" w:hAnsi="Tahoma" w:cs="Tahoma"/>
      <w:sz w:val="16"/>
      <w:szCs w:val="16"/>
      <w:lang w:val="es-ES_tradnl"/>
    </w:rPr>
  </w:style>
  <w:style w:type="paragraph" w:styleId="Sangradetextonormal">
    <w:name w:val="Body Text Indent"/>
    <w:basedOn w:val="Normal"/>
    <w:link w:val="SangradetextonormalCar"/>
    <w:rsid w:val="003878D1"/>
    <w:pPr>
      <w:widowControl w:val="0"/>
      <w:spacing w:after="120"/>
      <w:ind w:left="283"/>
      <w:jc w:val="left"/>
    </w:pPr>
    <w:rPr>
      <w:rFonts w:ascii="Courier New" w:eastAsia="Times New Roman" w:hAnsi="Courier New" w:cs="Times New Roman"/>
      <w:snapToGrid w:val="0"/>
      <w:szCs w:val="20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3878D1"/>
    <w:rPr>
      <w:rFonts w:ascii="Courier New" w:eastAsia="Times New Roman" w:hAnsi="Courier New" w:cs="Times New Roman"/>
      <w:snapToGrid w:val="0"/>
      <w:sz w:val="24"/>
      <w:szCs w:val="20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536E2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36E2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36E25"/>
    <w:rPr>
      <w:rFonts w:eastAsiaTheme="minorEastAsia"/>
      <w:sz w:val="20"/>
      <w:szCs w:val="20"/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36E2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36E25"/>
    <w:rPr>
      <w:rFonts w:eastAsiaTheme="minorEastAsia"/>
      <w:b/>
      <w:bCs/>
      <w:sz w:val="20"/>
      <w:szCs w:val="20"/>
      <w:lang w:val="es-ES_tradnl"/>
    </w:rPr>
  </w:style>
  <w:style w:type="paragraph" w:styleId="Revisin">
    <w:name w:val="Revision"/>
    <w:hidden/>
    <w:uiPriority w:val="99"/>
    <w:semiHidden/>
    <w:rsid w:val="001649EF"/>
    <w:pPr>
      <w:spacing w:after="0" w:line="240" w:lineRule="auto"/>
    </w:pPr>
    <w:rPr>
      <w:rFonts w:eastAsiaTheme="minorEastAsia"/>
      <w:sz w:val="24"/>
      <w:szCs w:val="24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7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3F433-A9B4-4C5C-86D0-F260738DC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16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UDIA VARELA PINEDO</dc:creator>
  <cp:lastModifiedBy>Melissa Glez</cp:lastModifiedBy>
  <cp:revision>3</cp:revision>
  <cp:lastPrinted>2019-09-02T18:56:00Z</cp:lastPrinted>
  <dcterms:created xsi:type="dcterms:W3CDTF">2020-11-23T18:20:00Z</dcterms:created>
  <dcterms:modified xsi:type="dcterms:W3CDTF">2020-11-23T18:20:00Z</dcterms:modified>
</cp:coreProperties>
</file>